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Drath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rath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20 South Fairview Avenue, Park Ridge, IL, USA Park Ridge, IL, USA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carlet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4382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il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